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lastRenderedPageBreak/>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41C25475" w14:textId="77777777" w:rsidR="00F47DD4" w:rsidRDefault="007E6829">
      <w:pPr>
        <w:keepNext/>
        <w:jc w:val="center"/>
      </w:pPr>
      <w:r>
        <w:rPr>
          <w:noProof/>
          <w:lang w:val="en-US" w:eastAsia="zh-CN"/>
        </w:rPr>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lastRenderedPageBreak/>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lastRenderedPageBreak/>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lastRenderedPageBreak/>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hint="eastAsia"/>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lastRenderedPageBreak/>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lastRenderedPageBreak/>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lastRenderedPageBreak/>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lastRenderedPageBreak/>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w:t>
            </w:r>
            <w:r>
              <w:rPr>
                <w:lang w:eastAsia="ko-KR"/>
              </w:rPr>
              <w:lastRenderedPageBreak/>
              <w:t>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lastRenderedPageBreak/>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dynamically scheduled DL receptions, the MsgA PUSCH is cancelled if the cancellation time for MsgA PUSCH is met </w:t>
            </w:r>
            <w:r>
              <w:rPr>
                <w:bCs/>
                <w:sz w:val="20"/>
                <w:szCs w:val="22"/>
                <w:lang w:eastAsia="zh-CN"/>
              </w:rPr>
              <w:lastRenderedPageBreak/>
              <w:t>(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lastRenderedPageBreak/>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lastRenderedPageBreak/>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lastRenderedPageBreak/>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w:t>
            </w:r>
            <w:proofErr w:type="gramStart"/>
            <w:r>
              <w:rPr>
                <w:rFonts w:eastAsia="SimSun"/>
                <w:lang w:val="en-US" w:eastAsia="zh-CN"/>
              </w:rPr>
              <w:t>happen</w:t>
            </w:r>
            <w:proofErr w:type="gramEnd"/>
            <w:r>
              <w:rPr>
                <w:rFonts w:eastAsia="SimSun"/>
                <w:lang w:val="en-US" w:eastAsia="zh-CN"/>
              </w:rPr>
              <w:t xml:space="preserve">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Apple, Xiaomi) suggests to make it applied only to the cell-</w:t>
            </w:r>
            <w:r>
              <w:rPr>
                <w:rFonts w:ascii="Times New Roman" w:eastAsia="Malgun Gothic" w:hAnsi="Times New Roman" w:cs="Times New Roman"/>
                <w:sz w:val="20"/>
                <w:szCs w:val="20"/>
                <w:lang w:eastAsia="ko-KR"/>
              </w:rPr>
              <w:lastRenderedPageBreak/>
              <w:t xml:space="preserve">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lastRenderedPageBreak/>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 xml:space="preserve">We prefer to support SFI indication as an optional capability for HD-FDD UE </w:t>
            </w:r>
            <w:r>
              <w:rPr>
                <w:rFonts w:eastAsiaTheme="minorEastAsia"/>
                <w:lang w:eastAsia="zh-CN"/>
              </w:rPr>
              <w:lastRenderedPageBreak/>
              <w:t>(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F42787">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F42787">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F42787">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F42787">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F42787">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F42787">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lastRenderedPageBreak/>
              <w:t>[7]</w:t>
            </w:r>
          </w:p>
        </w:tc>
        <w:tc>
          <w:tcPr>
            <w:tcW w:w="1456" w:type="dxa"/>
            <w:tcMar>
              <w:top w:w="0" w:type="dxa"/>
              <w:left w:w="70" w:type="dxa"/>
              <w:bottom w:w="0" w:type="dxa"/>
              <w:right w:w="70" w:type="dxa"/>
            </w:tcMar>
          </w:tcPr>
          <w:p w14:paraId="5C6C3CB4" w14:textId="77777777" w:rsidR="00F47DD4" w:rsidRDefault="00F42787">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F42787">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F42787">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F42787">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F42787">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F42787">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F42787">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F42787">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F42787">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F42787">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F42787">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F42787">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F42787">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F42787">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F42787">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F42787">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F42787">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F42787">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F42787">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F42787">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F42787">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F42787">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1813E" w14:textId="77777777" w:rsidR="00F42787" w:rsidRDefault="00F42787" w:rsidP="007E6829">
      <w:pPr>
        <w:spacing w:after="0" w:line="240" w:lineRule="auto"/>
      </w:pPr>
      <w:r>
        <w:separator/>
      </w:r>
    </w:p>
  </w:endnote>
  <w:endnote w:type="continuationSeparator" w:id="0">
    <w:p w14:paraId="1BFC3A65" w14:textId="77777777" w:rsidR="00F42787" w:rsidRDefault="00F42787"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5F431" w14:textId="77777777" w:rsidR="00F42787" w:rsidRDefault="00F42787" w:rsidP="007E6829">
      <w:pPr>
        <w:spacing w:after="0" w:line="240" w:lineRule="auto"/>
      </w:pPr>
      <w:r>
        <w:separator/>
      </w:r>
    </w:p>
  </w:footnote>
  <w:footnote w:type="continuationSeparator" w:id="0">
    <w:p w14:paraId="32D97342" w14:textId="77777777" w:rsidR="00F42787" w:rsidRDefault="00F42787"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1739BD"/>
    <w:rsid w:val="001C64AA"/>
    <w:rsid w:val="00205F57"/>
    <w:rsid w:val="00210935"/>
    <w:rsid w:val="0023329B"/>
    <w:rsid w:val="002B57FB"/>
    <w:rsid w:val="002E58C7"/>
    <w:rsid w:val="003F1AFA"/>
    <w:rsid w:val="00435D6D"/>
    <w:rsid w:val="00521FFF"/>
    <w:rsid w:val="006309B5"/>
    <w:rsid w:val="00662074"/>
    <w:rsid w:val="0068670C"/>
    <w:rsid w:val="006B5B2A"/>
    <w:rsid w:val="00754ABE"/>
    <w:rsid w:val="00770DED"/>
    <w:rsid w:val="007C37C8"/>
    <w:rsid w:val="007E6829"/>
    <w:rsid w:val="008B122A"/>
    <w:rsid w:val="009B1232"/>
    <w:rsid w:val="009D4DCE"/>
    <w:rsid w:val="00AB32DD"/>
    <w:rsid w:val="00B22741"/>
    <w:rsid w:val="00B51608"/>
    <w:rsid w:val="00B6450D"/>
    <w:rsid w:val="00C14F55"/>
    <w:rsid w:val="00C17EB9"/>
    <w:rsid w:val="00C426DB"/>
    <w:rsid w:val="00C631FB"/>
    <w:rsid w:val="00C94F2C"/>
    <w:rsid w:val="00C97FB0"/>
    <w:rsid w:val="00CC6B5A"/>
    <w:rsid w:val="00CE3138"/>
    <w:rsid w:val="00D357FA"/>
    <w:rsid w:val="00D54904"/>
    <w:rsid w:val="00D67407"/>
    <w:rsid w:val="00D70104"/>
    <w:rsid w:val="00DD5731"/>
    <w:rsid w:val="00E2768B"/>
    <w:rsid w:val="00E54731"/>
    <w:rsid w:val="00E60331"/>
    <w:rsid w:val="00EA507D"/>
    <w:rsid w:val="00F24381"/>
    <w:rsid w:val="00F2590B"/>
    <w:rsid w:val="00F42787"/>
    <w:rsid w:val="00F47DD4"/>
    <w:rsid w:val="00F5042A"/>
    <w:rsid w:val="00F53664"/>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11122</Words>
  <Characters>58951</Characters>
  <Application>Microsoft Office Word</Application>
  <DocSecurity>0</DocSecurity>
  <Lines>491</Lines>
  <Paragraphs>139</Paragraphs>
  <ScaleCrop>false</ScaleCrop>
  <Company/>
  <LinksUpToDate>false</LinksUpToDate>
  <CharactersWithSpaces>6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8</cp:revision>
  <cp:lastPrinted>2021-10-08T06:33:00Z</cp:lastPrinted>
  <dcterms:created xsi:type="dcterms:W3CDTF">2021-10-12T14:49:00Z</dcterms:created>
  <dcterms:modified xsi:type="dcterms:W3CDTF">2021-10-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